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F9A775" w14:textId="7D3A2C5A" w:rsidR="00AC0056" w:rsidRPr="00B06AC6" w:rsidRDefault="00615138" w:rsidP="00AE0B2C">
      <w:pPr>
        <w:jc w:val="center"/>
        <w:rPr>
          <w:b/>
          <w:sz w:val="32"/>
          <w:szCs w:val="32"/>
        </w:rPr>
      </w:pPr>
      <w:r w:rsidRPr="00B06AC6">
        <w:rPr>
          <w:b/>
          <w:sz w:val="32"/>
          <w:szCs w:val="32"/>
        </w:rPr>
        <w:t>REGISTRATION</w:t>
      </w:r>
      <w:r w:rsidR="009372A9" w:rsidRPr="00B06AC6">
        <w:rPr>
          <w:b/>
          <w:sz w:val="32"/>
          <w:szCs w:val="32"/>
        </w:rPr>
        <w:t xml:space="preserve"> </w:t>
      </w:r>
      <w:r w:rsidR="00CE055E" w:rsidRPr="00B06AC6">
        <w:rPr>
          <w:b/>
          <w:sz w:val="32"/>
          <w:szCs w:val="32"/>
        </w:rPr>
        <w:t>FOR CONSULTATION IN TERMS OF</w:t>
      </w:r>
      <w:r w:rsidR="009372A9" w:rsidRPr="00B06AC6">
        <w:rPr>
          <w:b/>
          <w:sz w:val="32"/>
          <w:szCs w:val="32"/>
        </w:rPr>
        <w:t xml:space="preserve"> </w:t>
      </w:r>
      <w:r w:rsidR="00450CE1" w:rsidRPr="00B06AC6">
        <w:rPr>
          <w:b/>
          <w:sz w:val="32"/>
          <w:szCs w:val="32"/>
        </w:rPr>
        <w:t>S18</w:t>
      </w:r>
      <w:r w:rsidR="00CE055E" w:rsidRPr="00B06AC6">
        <w:rPr>
          <w:b/>
          <w:sz w:val="32"/>
          <w:szCs w:val="32"/>
        </w:rPr>
        <w:t xml:space="preserve"> </w:t>
      </w:r>
      <w:r w:rsidR="009372A9" w:rsidRPr="00B06AC6">
        <w:rPr>
          <w:b/>
          <w:sz w:val="32"/>
          <w:szCs w:val="32"/>
        </w:rPr>
        <w:t xml:space="preserve">OF THE NATIONAL </w:t>
      </w:r>
      <w:r w:rsidRPr="00B06AC6">
        <w:rPr>
          <w:b/>
          <w:sz w:val="32"/>
          <w:szCs w:val="32"/>
        </w:rPr>
        <w:t>ENVIRONMENTAL</w:t>
      </w:r>
      <w:r w:rsidR="009372A9" w:rsidRPr="00B06AC6">
        <w:rPr>
          <w:b/>
          <w:sz w:val="32"/>
          <w:szCs w:val="32"/>
        </w:rPr>
        <w:t xml:space="preserve"> MANAGEMENT: WASTE ACT 2008 (ACT NO. 59 OF 2008)</w:t>
      </w:r>
      <w:r w:rsidR="00AB7EDB" w:rsidRPr="00B06AC6">
        <w:rPr>
          <w:b/>
          <w:sz w:val="32"/>
          <w:szCs w:val="32"/>
        </w:rPr>
        <w:t xml:space="preserve"> </w:t>
      </w:r>
    </w:p>
    <w:p w14:paraId="079A2B05" w14:textId="77777777" w:rsidR="00AA6A61" w:rsidRPr="00B06AC6" w:rsidRDefault="00AA6A61" w:rsidP="00AE0B2C">
      <w:pPr>
        <w:jc w:val="center"/>
        <w:rPr>
          <w:sz w:val="22"/>
        </w:rPr>
      </w:pPr>
    </w:p>
    <w:p w14:paraId="4B36CBAB" w14:textId="715EA560" w:rsidR="00AE0B2C" w:rsidRPr="00B06AC6" w:rsidRDefault="00AB7EDB" w:rsidP="00AE0B2C">
      <w:pPr>
        <w:jc w:val="center"/>
        <w:rPr>
          <w:sz w:val="22"/>
        </w:rPr>
      </w:pPr>
      <w:r w:rsidRPr="00B06AC6">
        <w:rPr>
          <w:sz w:val="22"/>
        </w:rPr>
        <w:t xml:space="preserve">REGISTRATION </w:t>
      </w:r>
      <w:r w:rsidR="00045811" w:rsidRPr="00B06AC6">
        <w:rPr>
          <w:sz w:val="22"/>
        </w:rPr>
        <w:t xml:space="preserve">FOR THE </w:t>
      </w:r>
      <w:r w:rsidR="009372A9" w:rsidRPr="00B06AC6">
        <w:rPr>
          <w:sz w:val="22"/>
        </w:rPr>
        <w:t xml:space="preserve">LIGHTING SECTOR, PAPER AND PACKAGING SECTOR, </w:t>
      </w:r>
      <w:r w:rsidR="00D307AF" w:rsidRPr="00B06AC6">
        <w:rPr>
          <w:sz w:val="22"/>
        </w:rPr>
        <w:t xml:space="preserve">ELECTRICAL </w:t>
      </w:r>
      <w:r w:rsidR="009372A9" w:rsidRPr="00B06AC6">
        <w:rPr>
          <w:sz w:val="22"/>
        </w:rPr>
        <w:t>AND ELECTRONIC EQUIPMENT SECTOR</w:t>
      </w:r>
    </w:p>
    <w:p w14:paraId="2844C1AA" w14:textId="77777777" w:rsidR="00CD0F2D" w:rsidRDefault="00CD0F2D" w:rsidP="00CE055E">
      <w:pPr>
        <w:rPr>
          <w:szCs w:val="7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6"/>
      </w:tblGrid>
      <w:tr w:rsidR="00600A08" w:rsidRPr="00600A08" w14:paraId="07871302" w14:textId="77777777" w:rsidTr="00600A08">
        <w:tc>
          <w:tcPr>
            <w:tcW w:w="9736" w:type="dxa"/>
            <w:shd w:val="clear" w:color="auto" w:fill="006600"/>
          </w:tcPr>
          <w:p w14:paraId="70C66E6C" w14:textId="407BA6EA" w:rsidR="00AE0B2C" w:rsidRPr="00AA6A61" w:rsidRDefault="004126B8" w:rsidP="00AE0B2C">
            <w:pPr>
              <w:jc w:val="center"/>
              <w:rPr>
                <w:b/>
                <w:color w:val="FFFFFF" w:themeColor="background1"/>
                <w:sz w:val="20"/>
                <w:szCs w:val="24"/>
                <w:u w:val="single"/>
              </w:rPr>
            </w:pPr>
            <w:r>
              <w:rPr>
                <w:b/>
                <w:color w:val="FFFFFF" w:themeColor="background1"/>
                <w:sz w:val="20"/>
                <w:szCs w:val="24"/>
                <w:u w:val="single"/>
              </w:rPr>
              <w:t>REQUIRED</w:t>
            </w:r>
            <w:r w:rsidR="00AA6A61">
              <w:rPr>
                <w:b/>
                <w:color w:val="FFFFFF" w:themeColor="background1"/>
                <w:sz w:val="20"/>
                <w:szCs w:val="24"/>
                <w:u w:val="single"/>
              </w:rPr>
              <w:t xml:space="preserve"> INFORMATION</w:t>
            </w:r>
          </w:p>
        </w:tc>
      </w:tr>
    </w:tbl>
    <w:p w14:paraId="63F0EB3F" w14:textId="77777777" w:rsidR="00AA6A61" w:rsidRPr="003905BE" w:rsidRDefault="00AA6A61">
      <w:pPr>
        <w:rPr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6339"/>
      </w:tblGrid>
      <w:tr w:rsidR="00AA6A61" w:rsidRPr="00B06AC6" w14:paraId="30774A91" w14:textId="77777777" w:rsidTr="00C6077E">
        <w:tc>
          <w:tcPr>
            <w:tcW w:w="3397" w:type="dxa"/>
            <w:tcBorders>
              <w:right w:val="single" w:sz="4" w:space="0" w:color="auto"/>
            </w:tcBorders>
          </w:tcPr>
          <w:p w14:paraId="2C7DC095" w14:textId="77777777" w:rsidR="00AA6A61" w:rsidRPr="00B06AC6" w:rsidRDefault="00AA6A61" w:rsidP="00C00C0A">
            <w:pPr>
              <w:rPr>
                <w:b/>
                <w:color w:val="000000" w:themeColor="text1"/>
                <w:sz w:val="22"/>
              </w:rPr>
            </w:pPr>
            <w:r w:rsidRPr="00B06AC6">
              <w:rPr>
                <w:b/>
                <w:color w:val="000000" w:themeColor="text1"/>
                <w:sz w:val="22"/>
              </w:rPr>
              <w:t>Date Submitted</w:t>
            </w:r>
          </w:p>
        </w:tc>
        <w:tc>
          <w:tcPr>
            <w:tcW w:w="6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1CECC" w14:textId="77777777" w:rsidR="00AA6A61" w:rsidRPr="00B06AC6" w:rsidRDefault="00AA6A61" w:rsidP="00C00C0A">
            <w:pPr>
              <w:rPr>
                <w:color w:val="000000" w:themeColor="text1"/>
                <w:sz w:val="22"/>
              </w:rPr>
            </w:pPr>
          </w:p>
        </w:tc>
      </w:tr>
      <w:tr w:rsidR="00600A08" w:rsidRPr="00B06AC6" w14:paraId="4A115F71" w14:textId="77777777" w:rsidTr="00C6077E">
        <w:tc>
          <w:tcPr>
            <w:tcW w:w="3397" w:type="dxa"/>
            <w:tcBorders>
              <w:right w:val="single" w:sz="4" w:space="0" w:color="auto"/>
            </w:tcBorders>
          </w:tcPr>
          <w:p w14:paraId="044ACADA" w14:textId="7B1144B7" w:rsidR="00AE0B2C" w:rsidRPr="00B06AC6" w:rsidRDefault="00CE055E" w:rsidP="00AE0B2C">
            <w:pPr>
              <w:rPr>
                <w:b/>
                <w:color w:val="000000" w:themeColor="text1"/>
                <w:sz w:val="22"/>
              </w:rPr>
            </w:pPr>
            <w:r w:rsidRPr="00B06AC6">
              <w:rPr>
                <w:b/>
                <w:color w:val="000000" w:themeColor="text1"/>
                <w:sz w:val="22"/>
              </w:rPr>
              <w:t>Name of Organisation</w:t>
            </w:r>
          </w:p>
        </w:tc>
        <w:tc>
          <w:tcPr>
            <w:tcW w:w="6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0" w:type="auto"/>
              <w:tblBorders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6123"/>
            </w:tblGrid>
            <w:tr w:rsidR="00446950" w:rsidRPr="00B06AC6" w14:paraId="02733808" w14:textId="77777777" w:rsidTr="00C00C0A">
              <w:tc>
                <w:tcPr>
                  <w:tcW w:w="6821" w:type="dxa"/>
                </w:tcPr>
                <w:p w14:paraId="4454C0BF" w14:textId="77777777" w:rsidR="00446950" w:rsidRPr="00B06AC6" w:rsidRDefault="00446950" w:rsidP="00446950">
                  <w:pPr>
                    <w:rPr>
                      <w:color w:val="000000" w:themeColor="text1"/>
                      <w:sz w:val="22"/>
                    </w:rPr>
                  </w:pPr>
                </w:p>
              </w:tc>
            </w:tr>
            <w:tr w:rsidR="00446950" w:rsidRPr="00B06AC6" w14:paraId="436BAF2A" w14:textId="77777777" w:rsidTr="00C00C0A">
              <w:tc>
                <w:tcPr>
                  <w:tcW w:w="6821" w:type="dxa"/>
                </w:tcPr>
                <w:p w14:paraId="193939D0" w14:textId="77777777" w:rsidR="00446950" w:rsidRPr="00B06AC6" w:rsidRDefault="00446950" w:rsidP="00446950">
                  <w:pPr>
                    <w:rPr>
                      <w:color w:val="000000" w:themeColor="text1"/>
                      <w:sz w:val="22"/>
                    </w:rPr>
                  </w:pPr>
                </w:p>
              </w:tc>
            </w:tr>
          </w:tbl>
          <w:p w14:paraId="152BBD7F" w14:textId="77777777" w:rsidR="00AE0B2C" w:rsidRPr="00B06AC6" w:rsidRDefault="00AE0B2C" w:rsidP="002049F3">
            <w:pPr>
              <w:rPr>
                <w:color w:val="000000" w:themeColor="text1"/>
                <w:sz w:val="22"/>
              </w:rPr>
            </w:pPr>
          </w:p>
        </w:tc>
      </w:tr>
      <w:tr w:rsidR="00A71862" w:rsidRPr="00B06AC6" w14:paraId="7082F5A4" w14:textId="77777777" w:rsidTr="00C6077E">
        <w:tc>
          <w:tcPr>
            <w:tcW w:w="3397" w:type="dxa"/>
            <w:tcBorders>
              <w:right w:val="single" w:sz="4" w:space="0" w:color="auto"/>
            </w:tcBorders>
          </w:tcPr>
          <w:p w14:paraId="24D3E6F8" w14:textId="5CFFF46F" w:rsidR="00A71862" w:rsidRPr="00B06AC6" w:rsidRDefault="00A71862" w:rsidP="00E6443A">
            <w:pPr>
              <w:rPr>
                <w:b/>
                <w:color w:val="000000" w:themeColor="text1"/>
                <w:sz w:val="22"/>
              </w:rPr>
            </w:pPr>
            <w:r w:rsidRPr="00B06AC6">
              <w:rPr>
                <w:b/>
                <w:color w:val="000000" w:themeColor="text1"/>
                <w:sz w:val="22"/>
              </w:rPr>
              <w:t>Select</w:t>
            </w:r>
            <w:r w:rsidR="000F7861" w:rsidRPr="00B06AC6">
              <w:rPr>
                <w:b/>
                <w:color w:val="000000" w:themeColor="text1"/>
                <w:sz w:val="22"/>
              </w:rPr>
              <w:t xml:space="preserve"> </w:t>
            </w:r>
            <w:r w:rsidR="00BC4E5F" w:rsidRPr="00B06AC6">
              <w:rPr>
                <w:b/>
                <w:color w:val="000000" w:themeColor="text1"/>
                <w:sz w:val="22"/>
              </w:rPr>
              <w:t>the person or category of persons</w:t>
            </w:r>
            <w:r w:rsidRPr="00B06AC6">
              <w:rPr>
                <w:b/>
                <w:color w:val="000000" w:themeColor="text1"/>
                <w:sz w:val="22"/>
              </w:rPr>
              <w:t xml:space="preserve"> (Tick the appropriate box/</w:t>
            </w:r>
            <w:proofErr w:type="spellStart"/>
            <w:r w:rsidRPr="00B06AC6">
              <w:rPr>
                <w:b/>
                <w:color w:val="000000" w:themeColor="text1"/>
                <w:sz w:val="22"/>
              </w:rPr>
              <w:t>es</w:t>
            </w:r>
            <w:proofErr w:type="spellEnd"/>
            <w:r w:rsidRPr="00B06AC6">
              <w:rPr>
                <w:b/>
                <w:color w:val="000000" w:themeColor="text1"/>
                <w:sz w:val="22"/>
              </w:rPr>
              <w:t>)</w:t>
            </w:r>
          </w:p>
          <w:p w14:paraId="70508FFB" w14:textId="77777777" w:rsidR="00A71862" w:rsidRPr="00B06AC6" w:rsidRDefault="00A71862" w:rsidP="00E6443A">
            <w:pPr>
              <w:rPr>
                <w:b/>
                <w:color w:val="000000" w:themeColor="text1"/>
                <w:sz w:val="22"/>
              </w:rPr>
            </w:pPr>
          </w:p>
        </w:tc>
        <w:tc>
          <w:tcPr>
            <w:tcW w:w="6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849"/>
              <w:gridCol w:w="406"/>
            </w:tblGrid>
            <w:tr w:rsidR="00A71862" w:rsidRPr="00B06AC6" w14:paraId="1FFFA800" w14:textId="77777777" w:rsidTr="00CE055E">
              <w:tc>
                <w:tcPr>
                  <w:tcW w:w="4849" w:type="dxa"/>
                </w:tcPr>
                <w:p w14:paraId="5DB092DB" w14:textId="13FCD2C5" w:rsidR="00A71862" w:rsidRPr="00B06AC6" w:rsidRDefault="00CE055E" w:rsidP="004126B8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color w:val="000000"/>
                      <w:sz w:val="22"/>
                    </w:rPr>
                  </w:pPr>
                  <w:r w:rsidRPr="00B06AC6">
                    <w:rPr>
                      <w:color w:val="000000"/>
                      <w:sz w:val="22"/>
                    </w:rPr>
                    <w:t>Producer</w:t>
                  </w:r>
                </w:p>
              </w:tc>
              <w:sdt>
                <w:sdtPr>
                  <w:rPr>
                    <w:color w:val="000000"/>
                    <w:sz w:val="22"/>
                  </w:rPr>
                  <w:id w:val="204132485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13" w:type="dxa"/>
                    </w:tcPr>
                    <w:p w14:paraId="59FED35E" w14:textId="77777777" w:rsidR="00A71862" w:rsidRPr="00B06AC6" w:rsidRDefault="00A71862" w:rsidP="00E6443A">
                      <w:pPr>
                        <w:rPr>
                          <w:color w:val="000000"/>
                          <w:sz w:val="22"/>
                        </w:rPr>
                      </w:pPr>
                      <w:r w:rsidRPr="00B06AC6">
                        <w:rPr>
                          <w:rFonts w:ascii="Segoe UI Symbol" w:eastAsia="MS Gothic" w:hAnsi="Segoe UI Symbol" w:cs="Segoe UI Symbol"/>
                          <w:color w:val="000000"/>
                          <w:sz w:val="22"/>
                        </w:rPr>
                        <w:t>☐</w:t>
                      </w:r>
                    </w:p>
                  </w:tc>
                </w:sdtContent>
              </w:sdt>
            </w:tr>
            <w:tr w:rsidR="00A71862" w:rsidRPr="00B06AC6" w14:paraId="5F52F491" w14:textId="77777777" w:rsidTr="00CE055E">
              <w:tc>
                <w:tcPr>
                  <w:tcW w:w="4849" w:type="dxa"/>
                </w:tcPr>
                <w:p w14:paraId="2DDCBC3A" w14:textId="47208F3E" w:rsidR="00A71862" w:rsidRPr="00B06AC6" w:rsidRDefault="00CE055E" w:rsidP="00E6443A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color w:val="000000"/>
                      <w:sz w:val="22"/>
                    </w:rPr>
                  </w:pPr>
                  <w:r w:rsidRPr="00B06AC6">
                    <w:rPr>
                      <w:color w:val="000000"/>
                      <w:sz w:val="22"/>
                    </w:rPr>
                    <w:t>Manufacturer</w:t>
                  </w:r>
                </w:p>
              </w:tc>
              <w:sdt>
                <w:sdtPr>
                  <w:rPr>
                    <w:color w:val="000000"/>
                    <w:sz w:val="22"/>
                  </w:rPr>
                  <w:id w:val="69912937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13" w:type="dxa"/>
                    </w:tcPr>
                    <w:p w14:paraId="082DC7B4" w14:textId="77777777" w:rsidR="00A71862" w:rsidRPr="00B06AC6" w:rsidRDefault="00A71862" w:rsidP="00E6443A">
                      <w:pPr>
                        <w:rPr>
                          <w:color w:val="000000"/>
                          <w:sz w:val="22"/>
                        </w:rPr>
                      </w:pPr>
                      <w:r w:rsidRPr="00B06AC6">
                        <w:rPr>
                          <w:rFonts w:ascii="Segoe UI Symbol" w:eastAsia="MS Gothic" w:hAnsi="Segoe UI Symbol" w:cs="Segoe UI Symbol"/>
                          <w:color w:val="000000"/>
                          <w:sz w:val="22"/>
                        </w:rPr>
                        <w:t>☐</w:t>
                      </w:r>
                    </w:p>
                  </w:tc>
                </w:sdtContent>
              </w:sdt>
            </w:tr>
            <w:tr w:rsidR="00A71862" w:rsidRPr="00B06AC6" w14:paraId="274DBA04" w14:textId="77777777" w:rsidTr="00CE055E">
              <w:tc>
                <w:tcPr>
                  <w:tcW w:w="4849" w:type="dxa"/>
                </w:tcPr>
                <w:p w14:paraId="0C7D5704" w14:textId="0EAA6CA0" w:rsidR="00A71862" w:rsidRPr="00B06AC6" w:rsidRDefault="000F7861" w:rsidP="00E6443A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color w:val="000000"/>
                      <w:sz w:val="22"/>
                    </w:rPr>
                  </w:pPr>
                  <w:r w:rsidRPr="00B06AC6">
                    <w:rPr>
                      <w:color w:val="000000"/>
                      <w:sz w:val="22"/>
                    </w:rPr>
                    <w:t>Brand owner</w:t>
                  </w:r>
                </w:p>
              </w:tc>
              <w:sdt>
                <w:sdtPr>
                  <w:rPr>
                    <w:color w:val="000000"/>
                    <w:sz w:val="22"/>
                  </w:rPr>
                  <w:id w:val="-13975114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13" w:type="dxa"/>
                    </w:tcPr>
                    <w:p w14:paraId="3F7FDCFD" w14:textId="01244073" w:rsidR="00A71862" w:rsidRPr="00B06AC6" w:rsidRDefault="00CE055E" w:rsidP="00E6443A">
                      <w:pPr>
                        <w:rPr>
                          <w:color w:val="000000"/>
                          <w:sz w:val="22"/>
                        </w:rPr>
                      </w:pPr>
                      <w:r w:rsidRPr="00B06AC6">
                        <w:rPr>
                          <w:rFonts w:ascii="Segoe UI Symbol" w:eastAsia="MS Gothic" w:hAnsi="Segoe UI Symbol" w:cs="Segoe UI Symbol"/>
                          <w:color w:val="000000"/>
                          <w:sz w:val="22"/>
                        </w:rPr>
                        <w:t>☐</w:t>
                      </w:r>
                    </w:p>
                  </w:tc>
                </w:sdtContent>
              </w:sdt>
            </w:tr>
            <w:tr w:rsidR="00CE055E" w:rsidRPr="00B06AC6" w14:paraId="054029DB" w14:textId="77777777" w:rsidTr="00CE055E">
              <w:tc>
                <w:tcPr>
                  <w:tcW w:w="4849" w:type="dxa"/>
                </w:tcPr>
                <w:p w14:paraId="2B932659" w14:textId="645FF7D7" w:rsidR="00CE055E" w:rsidRPr="00B06AC6" w:rsidRDefault="00CE055E" w:rsidP="00E6443A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color w:val="000000"/>
                      <w:sz w:val="22"/>
                    </w:rPr>
                  </w:pPr>
                  <w:r w:rsidRPr="00B06AC6">
                    <w:rPr>
                      <w:color w:val="000000"/>
                      <w:sz w:val="22"/>
                    </w:rPr>
                    <w:t>Importer</w:t>
                  </w:r>
                </w:p>
              </w:tc>
              <w:sdt>
                <w:sdtPr>
                  <w:rPr>
                    <w:color w:val="000000"/>
                    <w:sz w:val="22"/>
                  </w:rPr>
                  <w:id w:val="-160819879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13" w:type="dxa"/>
                    </w:tcPr>
                    <w:p w14:paraId="4732DC74" w14:textId="13C26CB6" w:rsidR="00CE055E" w:rsidRPr="00B06AC6" w:rsidRDefault="00CE055E" w:rsidP="00E6443A">
                      <w:pPr>
                        <w:rPr>
                          <w:color w:val="000000"/>
                          <w:sz w:val="22"/>
                        </w:rPr>
                      </w:pPr>
                      <w:r w:rsidRPr="00B06AC6">
                        <w:rPr>
                          <w:rFonts w:ascii="Segoe UI Symbol" w:eastAsia="MS Gothic" w:hAnsi="Segoe UI Symbol" w:cs="Segoe UI Symbol"/>
                          <w:color w:val="000000"/>
                          <w:sz w:val="22"/>
                        </w:rPr>
                        <w:t>☐</w:t>
                      </w:r>
                    </w:p>
                  </w:tc>
                </w:sdtContent>
              </w:sdt>
            </w:tr>
            <w:tr w:rsidR="00CE055E" w:rsidRPr="00B06AC6" w14:paraId="19FEF093" w14:textId="77777777" w:rsidTr="00CE055E">
              <w:tc>
                <w:tcPr>
                  <w:tcW w:w="4849" w:type="dxa"/>
                </w:tcPr>
                <w:p w14:paraId="099276A0" w14:textId="50B3D509" w:rsidR="00CE055E" w:rsidRPr="00B06AC6" w:rsidRDefault="00CE055E" w:rsidP="00E6443A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color w:val="000000"/>
                      <w:sz w:val="22"/>
                    </w:rPr>
                  </w:pPr>
                  <w:r w:rsidRPr="00B06AC6">
                    <w:rPr>
                      <w:color w:val="000000"/>
                      <w:sz w:val="22"/>
                    </w:rPr>
                    <w:t>Product Responsibility Organisation</w:t>
                  </w:r>
                </w:p>
              </w:tc>
              <w:sdt>
                <w:sdtPr>
                  <w:rPr>
                    <w:color w:val="000000"/>
                    <w:sz w:val="22"/>
                  </w:rPr>
                  <w:id w:val="123536018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13" w:type="dxa"/>
                    </w:tcPr>
                    <w:p w14:paraId="52DD9737" w14:textId="6768B9B7" w:rsidR="00CE055E" w:rsidRPr="00B06AC6" w:rsidRDefault="00CE055E" w:rsidP="00E6443A">
                      <w:pPr>
                        <w:rPr>
                          <w:color w:val="000000"/>
                          <w:sz w:val="22"/>
                        </w:rPr>
                      </w:pPr>
                      <w:r w:rsidRPr="00B06AC6">
                        <w:rPr>
                          <w:rFonts w:ascii="Segoe UI Symbol" w:eastAsia="MS Gothic" w:hAnsi="Segoe UI Symbol" w:cs="Segoe UI Symbol"/>
                          <w:color w:val="000000"/>
                          <w:sz w:val="22"/>
                        </w:rPr>
                        <w:t>☐</w:t>
                      </w:r>
                    </w:p>
                  </w:tc>
                </w:sdtContent>
              </w:sdt>
            </w:tr>
            <w:tr w:rsidR="00B06AC6" w:rsidRPr="00B06AC6" w14:paraId="074B90B3" w14:textId="77777777" w:rsidTr="00CE055E">
              <w:tc>
                <w:tcPr>
                  <w:tcW w:w="4849" w:type="dxa"/>
                </w:tcPr>
                <w:p w14:paraId="598BD09A" w14:textId="78FAD407" w:rsidR="00B06AC6" w:rsidRPr="00B06AC6" w:rsidRDefault="00B06AC6" w:rsidP="00E6443A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color w:val="000000"/>
                      <w:sz w:val="22"/>
                    </w:rPr>
                  </w:pPr>
                  <w:proofErr w:type="spellStart"/>
                  <w:r w:rsidRPr="00B06AC6">
                    <w:rPr>
                      <w:color w:val="000000"/>
                      <w:sz w:val="22"/>
                    </w:rPr>
                    <w:t>Refurbisher</w:t>
                  </w:r>
                  <w:proofErr w:type="spellEnd"/>
                  <w:r w:rsidRPr="00B06AC6">
                    <w:rPr>
                      <w:color w:val="000000"/>
                      <w:sz w:val="22"/>
                    </w:rPr>
                    <w:t>/Reseller</w:t>
                  </w:r>
                </w:p>
              </w:tc>
              <w:tc>
                <w:tcPr>
                  <w:tcW w:w="313" w:type="dxa"/>
                </w:tcPr>
                <w:p w14:paraId="63CE9589" w14:textId="77777777" w:rsidR="00B06AC6" w:rsidRPr="00B06AC6" w:rsidRDefault="00B06AC6" w:rsidP="00E6443A">
                  <w:pPr>
                    <w:rPr>
                      <w:color w:val="000000"/>
                      <w:sz w:val="22"/>
                    </w:rPr>
                  </w:pPr>
                </w:p>
              </w:tc>
            </w:tr>
          </w:tbl>
          <w:p w14:paraId="6BE5F8B4" w14:textId="77777777" w:rsidR="00A71862" w:rsidRPr="00B06AC6" w:rsidRDefault="00A71862" w:rsidP="00E6443A">
            <w:pPr>
              <w:rPr>
                <w:color w:val="000000" w:themeColor="text1"/>
                <w:sz w:val="22"/>
              </w:rPr>
            </w:pPr>
          </w:p>
        </w:tc>
      </w:tr>
      <w:tr w:rsidR="00CE055E" w:rsidRPr="00B06AC6" w14:paraId="34A81B45" w14:textId="77777777" w:rsidTr="00CE055E">
        <w:tc>
          <w:tcPr>
            <w:tcW w:w="9736" w:type="dxa"/>
            <w:gridSpan w:val="2"/>
            <w:shd w:val="clear" w:color="auto" w:fill="F2F2F2" w:themeFill="background1" w:themeFillShade="F2"/>
          </w:tcPr>
          <w:p w14:paraId="38D0931A" w14:textId="64ADC7E8" w:rsidR="00CE055E" w:rsidRPr="00B06AC6" w:rsidRDefault="00CE055E" w:rsidP="00CE055E">
            <w:pPr>
              <w:jc w:val="center"/>
              <w:rPr>
                <w:color w:val="000000" w:themeColor="text1"/>
                <w:sz w:val="22"/>
              </w:rPr>
            </w:pPr>
            <w:r w:rsidRPr="00B06AC6">
              <w:rPr>
                <w:b/>
                <w:color w:val="000000" w:themeColor="text1"/>
                <w:sz w:val="22"/>
              </w:rPr>
              <w:t>Contact Person Information</w:t>
            </w:r>
          </w:p>
        </w:tc>
      </w:tr>
      <w:tr w:rsidR="00CE055E" w:rsidRPr="00B06AC6" w14:paraId="6261BCB5" w14:textId="77777777" w:rsidTr="00CB4087">
        <w:tc>
          <w:tcPr>
            <w:tcW w:w="3397" w:type="dxa"/>
          </w:tcPr>
          <w:p w14:paraId="6DAEDA1E" w14:textId="79DAF3FB" w:rsidR="00CE055E" w:rsidRPr="00B06AC6" w:rsidRDefault="00CE055E" w:rsidP="00CB4087">
            <w:pPr>
              <w:rPr>
                <w:b/>
                <w:color w:val="000000" w:themeColor="text1"/>
                <w:sz w:val="22"/>
              </w:rPr>
            </w:pPr>
            <w:r w:rsidRPr="00B06AC6">
              <w:rPr>
                <w:b/>
                <w:color w:val="000000" w:themeColor="text1"/>
                <w:sz w:val="22"/>
              </w:rPr>
              <w:t>Name and Surname</w:t>
            </w:r>
          </w:p>
        </w:tc>
        <w:tc>
          <w:tcPr>
            <w:tcW w:w="6339" w:type="dxa"/>
          </w:tcPr>
          <w:p w14:paraId="67F2A2F0" w14:textId="77777777" w:rsidR="00CE055E" w:rsidRPr="00B06AC6" w:rsidRDefault="00CE055E" w:rsidP="00CB4087">
            <w:pPr>
              <w:rPr>
                <w:color w:val="000000" w:themeColor="text1"/>
                <w:sz w:val="22"/>
              </w:rPr>
            </w:pPr>
          </w:p>
        </w:tc>
      </w:tr>
      <w:tr w:rsidR="00317852" w:rsidRPr="00B06AC6" w14:paraId="50B7F538" w14:textId="77777777" w:rsidTr="00CB4087">
        <w:tc>
          <w:tcPr>
            <w:tcW w:w="3397" w:type="dxa"/>
          </w:tcPr>
          <w:p w14:paraId="302B0334" w14:textId="77777777" w:rsidR="00317852" w:rsidRPr="00B06AC6" w:rsidRDefault="00317852" w:rsidP="00CB4087">
            <w:pPr>
              <w:rPr>
                <w:b/>
                <w:color w:val="000000" w:themeColor="text1"/>
                <w:sz w:val="22"/>
              </w:rPr>
            </w:pPr>
            <w:r w:rsidRPr="00B06AC6">
              <w:rPr>
                <w:b/>
                <w:color w:val="000000" w:themeColor="text1"/>
                <w:sz w:val="22"/>
              </w:rPr>
              <w:t>Telephone Number</w:t>
            </w:r>
          </w:p>
        </w:tc>
        <w:tc>
          <w:tcPr>
            <w:tcW w:w="6339" w:type="dxa"/>
          </w:tcPr>
          <w:p w14:paraId="7D26B342" w14:textId="77777777" w:rsidR="00317852" w:rsidRPr="00B06AC6" w:rsidRDefault="00317852" w:rsidP="00CB4087">
            <w:pPr>
              <w:rPr>
                <w:color w:val="000000" w:themeColor="text1"/>
                <w:sz w:val="22"/>
              </w:rPr>
            </w:pPr>
          </w:p>
        </w:tc>
      </w:tr>
      <w:tr w:rsidR="00317852" w:rsidRPr="00B06AC6" w14:paraId="40A3288F" w14:textId="77777777" w:rsidTr="00CB4087">
        <w:tc>
          <w:tcPr>
            <w:tcW w:w="3397" w:type="dxa"/>
          </w:tcPr>
          <w:p w14:paraId="3C474421" w14:textId="77777777" w:rsidR="00317852" w:rsidRPr="00B06AC6" w:rsidRDefault="00317852" w:rsidP="00CB4087">
            <w:pPr>
              <w:rPr>
                <w:b/>
                <w:color w:val="000000" w:themeColor="text1"/>
                <w:sz w:val="22"/>
              </w:rPr>
            </w:pPr>
            <w:r w:rsidRPr="00B06AC6">
              <w:rPr>
                <w:b/>
                <w:color w:val="000000" w:themeColor="text1"/>
                <w:sz w:val="22"/>
              </w:rPr>
              <w:t>Cellular Telephone Number</w:t>
            </w:r>
          </w:p>
        </w:tc>
        <w:tc>
          <w:tcPr>
            <w:tcW w:w="6339" w:type="dxa"/>
          </w:tcPr>
          <w:p w14:paraId="150D7737" w14:textId="77777777" w:rsidR="00317852" w:rsidRPr="00B06AC6" w:rsidRDefault="00317852" w:rsidP="00CB4087">
            <w:pPr>
              <w:rPr>
                <w:color w:val="000000" w:themeColor="text1"/>
                <w:sz w:val="22"/>
              </w:rPr>
            </w:pPr>
          </w:p>
        </w:tc>
      </w:tr>
      <w:tr w:rsidR="00317852" w:rsidRPr="00B06AC6" w14:paraId="09073758" w14:textId="77777777" w:rsidTr="00CB4087">
        <w:tc>
          <w:tcPr>
            <w:tcW w:w="3397" w:type="dxa"/>
          </w:tcPr>
          <w:p w14:paraId="4E57DCE6" w14:textId="60C836D6" w:rsidR="00317852" w:rsidRPr="00B06AC6" w:rsidRDefault="00CE055E" w:rsidP="00CB4087">
            <w:pPr>
              <w:rPr>
                <w:b/>
                <w:color w:val="000000" w:themeColor="text1"/>
                <w:sz w:val="22"/>
              </w:rPr>
            </w:pPr>
            <w:r w:rsidRPr="00B06AC6">
              <w:rPr>
                <w:b/>
                <w:color w:val="000000" w:themeColor="text1"/>
                <w:sz w:val="22"/>
              </w:rPr>
              <w:t xml:space="preserve">Email Address </w:t>
            </w:r>
          </w:p>
        </w:tc>
        <w:tc>
          <w:tcPr>
            <w:tcW w:w="6339" w:type="dxa"/>
          </w:tcPr>
          <w:p w14:paraId="1BC2536D" w14:textId="77777777" w:rsidR="00B06AC6" w:rsidRPr="00B06AC6" w:rsidRDefault="00B06AC6" w:rsidP="00CB4087">
            <w:pPr>
              <w:rPr>
                <w:color w:val="000000" w:themeColor="text1"/>
                <w:sz w:val="22"/>
              </w:rPr>
            </w:pPr>
          </w:p>
        </w:tc>
      </w:tr>
      <w:tr w:rsidR="00B06AC6" w:rsidRPr="00B06AC6" w14:paraId="3093DD1E" w14:textId="77777777" w:rsidTr="00CB4087">
        <w:tc>
          <w:tcPr>
            <w:tcW w:w="3397" w:type="dxa"/>
          </w:tcPr>
          <w:p w14:paraId="0D95FBBB" w14:textId="33968D6F" w:rsidR="00B06AC6" w:rsidRPr="00B06AC6" w:rsidRDefault="00B06AC6" w:rsidP="00CB4087">
            <w:pPr>
              <w:rPr>
                <w:b/>
                <w:color w:val="000000" w:themeColor="text1"/>
                <w:sz w:val="22"/>
              </w:rPr>
            </w:pPr>
            <w:r w:rsidRPr="00B06AC6">
              <w:rPr>
                <w:b/>
                <w:color w:val="000000" w:themeColor="text1"/>
                <w:sz w:val="22"/>
              </w:rPr>
              <w:t>Postal Address</w:t>
            </w:r>
          </w:p>
        </w:tc>
        <w:tc>
          <w:tcPr>
            <w:tcW w:w="6339" w:type="dxa"/>
          </w:tcPr>
          <w:p w14:paraId="31BCA461" w14:textId="77777777" w:rsidR="00B06AC6" w:rsidRPr="00B06AC6" w:rsidRDefault="00B06AC6" w:rsidP="00CB4087">
            <w:pPr>
              <w:rPr>
                <w:color w:val="000000" w:themeColor="text1"/>
                <w:sz w:val="22"/>
              </w:rPr>
            </w:pPr>
          </w:p>
          <w:p w14:paraId="2CFAFAE6" w14:textId="77777777" w:rsidR="00B06AC6" w:rsidRPr="00B06AC6" w:rsidRDefault="00B06AC6" w:rsidP="00CB4087">
            <w:pPr>
              <w:rPr>
                <w:color w:val="000000" w:themeColor="text1"/>
                <w:sz w:val="22"/>
              </w:rPr>
            </w:pPr>
          </w:p>
          <w:p w14:paraId="4DE6F6B8" w14:textId="77777777" w:rsidR="00B06AC6" w:rsidRPr="00B06AC6" w:rsidRDefault="00B06AC6" w:rsidP="00CB4087">
            <w:pPr>
              <w:rPr>
                <w:color w:val="000000" w:themeColor="text1"/>
                <w:sz w:val="22"/>
              </w:rPr>
            </w:pPr>
          </w:p>
        </w:tc>
      </w:tr>
      <w:tr w:rsidR="00CE055E" w:rsidRPr="00B06AC6" w14:paraId="647367CA" w14:textId="77777777" w:rsidTr="00CE055E">
        <w:tc>
          <w:tcPr>
            <w:tcW w:w="9736" w:type="dxa"/>
            <w:gridSpan w:val="2"/>
            <w:shd w:val="clear" w:color="auto" w:fill="F2F2F2" w:themeFill="background1" w:themeFillShade="F2"/>
          </w:tcPr>
          <w:p w14:paraId="40D27230" w14:textId="0DBB13B0" w:rsidR="00CE055E" w:rsidRPr="00B06AC6" w:rsidRDefault="00CE055E" w:rsidP="00CE055E">
            <w:pPr>
              <w:jc w:val="center"/>
              <w:rPr>
                <w:color w:val="000000" w:themeColor="text1"/>
                <w:sz w:val="22"/>
              </w:rPr>
            </w:pPr>
            <w:r w:rsidRPr="00B06AC6">
              <w:rPr>
                <w:b/>
                <w:color w:val="000000" w:themeColor="text1"/>
                <w:sz w:val="22"/>
              </w:rPr>
              <w:t>Alternative Contact Person Information</w:t>
            </w:r>
          </w:p>
        </w:tc>
      </w:tr>
      <w:tr w:rsidR="00CE055E" w:rsidRPr="00B06AC6" w14:paraId="155B7734" w14:textId="77777777" w:rsidTr="00CB4087">
        <w:tc>
          <w:tcPr>
            <w:tcW w:w="3397" w:type="dxa"/>
          </w:tcPr>
          <w:p w14:paraId="2CC536A5" w14:textId="46DD2C44" w:rsidR="00CE055E" w:rsidRPr="00B06AC6" w:rsidRDefault="00CE055E" w:rsidP="00CE055E">
            <w:pPr>
              <w:rPr>
                <w:b/>
                <w:color w:val="000000" w:themeColor="text1"/>
                <w:sz w:val="22"/>
              </w:rPr>
            </w:pPr>
            <w:r w:rsidRPr="00B06AC6">
              <w:rPr>
                <w:b/>
                <w:color w:val="000000" w:themeColor="text1"/>
                <w:sz w:val="22"/>
              </w:rPr>
              <w:t>Name and Surname</w:t>
            </w:r>
          </w:p>
        </w:tc>
        <w:tc>
          <w:tcPr>
            <w:tcW w:w="6339" w:type="dxa"/>
          </w:tcPr>
          <w:p w14:paraId="24CE31DB" w14:textId="77777777" w:rsidR="00CE055E" w:rsidRPr="00B06AC6" w:rsidRDefault="00CE055E" w:rsidP="00CE055E">
            <w:pPr>
              <w:rPr>
                <w:color w:val="000000" w:themeColor="text1"/>
                <w:sz w:val="22"/>
              </w:rPr>
            </w:pPr>
          </w:p>
        </w:tc>
      </w:tr>
      <w:tr w:rsidR="00CE055E" w:rsidRPr="00B06AC6" w14:paraId="0653426D" w14:textId="77777777" w:rsidTr="00CB4087">
        <w:tc>
          <w:tcPr>
            <w:tcW w:w="3397" w:type="dxa"/>
          </w:tcPr>
          <w:p w14:paraId="70F8B4CB" w14:textId="2DF81275" w:rsidR="00CE055E" w:rsidRPr="00B06AC6" w:rsidRDefault="00CE055E" w:rsidP="00CE055E">
            <w:pPr>
              <w:rPr>
                <w:b/>
                <w:color w:val="000000" w:themeColor="text1"/>
                <w:sz w:val="22"/>
              </w:rPr>
            </w:pPr>
            <w:r w:rsidRPr="00B06AC6">
              <w:rPr>
                <w:b/>
                <w:color w:val="000000" w:themeColor="text1"/>
                <w:sz w:val="22"/>
              </w:rPr>
              <w:t>Telephone Number</w:t>
            </w:r>
          </w:p>
        </w:tc>
        <w:tc>
          <w:tcPr>
            <w:tcW w:w="6339" w:type="dxa"/>
          </w:tcPr>
          <w:p w14:paraId="103CC4B6" w14:textId="77777777" w:rsidR="00CE055E" w:rsidRPr="00B06AC6" w:rsidRDefault="00CE055E" w:rsidP="00CE055E">
            <w:pPr>
              <w:rPr>
                <w:color w:val="000000" w:themeColor="text1"/>
                <w:sz w:val="22"/>
              </w:rPr>
            </w:pPr>
          </w:p>
        </w:tc>
      </w:tr>
      <w:tr w:rsidR="00CE055E" w:rsidRPr="00B06AC6" w14:paraId="3A92F7F0" w14:textId="77777777" w:rsidTr="00CB4087">
        <w:tc>
          <w:tcPr>
            <w:tcW w:w="3397" w:type="dxa"/>
          </w:tcPr>
          <w:p w14:paraId="43280DF0" w14:textId="20E8DF9B" w:rsidR="00CE055E" w:rsidRPr="00B06AC6" w:rsidRDefault="00CE055E" w:rsidP="00CE055E">
            <w:pPr>
              <w:rPr>
                <w:b/>
                <w:color w:val="000000" w:themeColor="text1"/>
                <w:sz w:val="22"/>
              </w:rPr>
            </w:pPr>
            <w:r w:rsidRPr="00B06AC6">
              <w:rPr>
                <w:b/>
                <w:color w:val="000000" w:themeColor="text1"/>
                <w:sz w:val="22"/>
              </w:rPr>
              <w:t>Cellular Telephone Number</w:t>
            </w:r>
          </w:p>
        </w:tc>
        <w:tc>
          <w:tcPr>
            <w:tcW w:w="6339" w:type="dxa"/>
          </w:tcPr>
          <w:p w14:paraId="72AB8ED2" w14:textId="77777777" w:rsidR="00CE055E" w:rsidRPr="00B06AC6" w:rsidRDefault="00CE055E" w:rsidP="00CE055E">
            <w:pPr>
              <w:rPr>
                <w:color w:val="000000" w:themeColor="text1"/>
                <w:sz w:val="22"/>
              </w:rPr>
            </w:pPr>
          </w:p>
        </w:tc>
      </w:tr>
      <w:tr w:rsidR="00CE055E" w:rsidRPr="00B06AC6" w14:paraId="340B7AD0" w14:textId="77777777" w:rsidTr="00CB4087">
        <w:tc>
          <w:tcPr>
            <w:tcW w:w="3397" w:type="dxa"/>
          </w:tcPr>
          <w:p w14:paraId="333E9086" w14:textId="20D713A1" w:rsidR="00CE055E" w:rsidRPr="00B06AC6" w:rsidRDefault="00CE055E" w:rsidP="00CE055E">
            <w:pPr>
              <w:rPr>
                <w:b/>
                <w:color w:val="000000" w:themeColor="text1"/>
                <w:sz w:val="22"/>
              </w:rPr>
            </w:pPr>
            <w:r w:rsidRPr="00B06AC6">
              <w:rPr>
                <w:b/>
                <w:color w:val="000000" w:themeColor="text1"/>
                <w:sz w:val="22"/>
              </w:rPr>
              <w:t xml:space="preserve">Email Address </w:t>
            </w:r>
          </w:p>
        </w:tc>
        <w:tc>
          <w:tcPr>
            <w:tcW w:w="6339" w:type="dxa"/>
          </w:tcPr>
          <w:p w14:paraId="023B3276" w14:textId="77777777" w:rsidR="00CE055E" w:rsidRPr="00B06AC6" w:rsidRDefault="00CE055E" w:rsidP="00CE055E">
            <w:pPr>
              <w:rPr>
                <w:color w:val="000000" w:themeColor="text1"/>
                <w:sz w:val="22"/>
              </w:rPr>
            </w:pPr>
          </w:p>
        </w:tc>
      </w:tr>
    </w:tbl>
    <w:p w14:paraId="3A618DBE" w14:textId="77777777" w:rsidR="00317852" w:rsidRDefault="00317852" w:rsidP="00317852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6339"/>
      </w:tblGrid>
      <w:tr w:rsidR="00CE055E" w:rsidRPr="003905BE" w14:paraId="5E81BAF4" w14:textId="77777777" w:rsidTr="00EB401D">
        <w:tc>
          <w:tcPr>
            <w:tcW w:w="3397" w:type="dxa"/>
          </w:tcPr>
          <w:p w14:paraId="2D09BE19" w14:textId="2F3956DA" w:rsidR="00CE055E" w:rsidRDefault="00CE055E" w:rsidP="00EB401D">
            <w:pPr>
              <w:rPr>
                <w:b/>
                <w:color w:val="000000" w:themeColor="text1"/>
                <w:szCs w:val="24"/>
              </w:rPr>
            </w:pPr>
            <w:r>
              <w:rPr>
                <w:b/>
                <w:color w:val="000000" w:themeColor="text1"/>
                <w:szCs w:val="24"/>
              </w:rPr>
              <w:t>Select the relevant sector (Tick the appropriate box/</w:t>
            </w:r>
            <w:proofErr w:type="spellStart"/>
            <w:r>
              <w:rPr>
                <w:b/>
                <w:color w:val="000000" w:themeColor="text1"/>
                <w:szCs w:val="24"/>
              </w:rPr>
              <w:t>es</w:t>
            </w:r>
            <w:proofErr w:type="spellEnd"/>
            <w:r>
              <w:rPr>
                <w:b/>
                <w:color w:val="000000" w:themeColor="text1"/>
                <w:szCs w:val="24"/>
              </w:rPr>
              <w:t>)</w:t>
            </w:r>
          </w:p>
          <w:p w14:paraId="69CE7ED9" w14:textId="77777777" w:rsidR="00CE055E" w:rsidRPr="003905BE" w:rsidRDefault="00CE055E" w:rsidP="00EB401D">
            <w:pPr>
              <w:rPr>
                <w:b/>
                <w:color w:val="000000" w:themeColor="text1"/>
                <w:szCs w:val="24"/>
              </w:rPr>
            </w:pPr>
          </w:p>
        </w:tc>
        <w:tc>
          <w:tcPr>
            <w:tcW w:w="6339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849"/>
              <w:gridCol w:w="423"/>
            </w:tblGrid>
            <w:tr w:rsidR="00CE055E" w:rsidRPr="001A67A9" w14:paraId="5C4C9F6D" w14:textId="77777777" w:rsidTr="00CE055E">
              <w:tc>
                <w:tcPr>
                  <w:tcW w:w="4849" w:type="dxa"/>
                </w:tcPr>
                <w:p w14:paraId="31E54CC2" w14:textId="7B7CFF9C" w:rsidR="00CE055E" w:rsidRPr="00CE055E" w:rsidRDefault="00CE055E" w:rsidP="00CE055E">
                  <w:pPr>
                    <w:pStyle w:val="ListParagraph"/>
                    <w:numPr>
                      <w:ilvl w:val="0"/>
                      <w:numId w:val="11"/>
                    </w:numPr>
                    <w:ind w:left="346"/>
                    <w:rPr>
                      <w:color w:val="000000"/>
                      <w:szCs w:val="24"/>
                    </w:rPr>
                  </w:pPr>
                  <w:r w:rsidRPr="00CE055E">
                    <w:rPr>
                      <w:color w:val="000000"/>
                      <w:szCs w:val="24"/>
                    </w:rPr>
                    <w:t>Lighting Sector</w:t>
                  </w:r>
                </w:p>
              </w:tc>
              <w:sdt>
                <w:sdtPr>
                  <w:rPr>
                    <w:color w:val="000000"/>
                    <w:szCs w:val="24"/>
                  </w:rPr>
                  <w:id w:val="-114735426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280" w:type="dxa"/>
                    </w:tcPr>
                    <w:p w14:paraId="44BE86F8" w14:textId="77777777" w:rsidR="00CE055E" w:rsidRPr="001A67A9" w:rsidRDefault="00CE055E" w:rsidP="00EB401D">
                      <w:pPr>
                        <w:rPr>
                          <w:color w:val="000000"/>
                          <w:szCs w:val="24"/>
                        </w:rPr>
                      </w:pPr>
                      <w:r w:rsidRPr="001A67A9">
                        <w:rPr>
                          <w:rFonts w:ascii="Segoe UI Symbol" w:eastAsia="MS Gothic" w:hAnsi="Segoe UI Symbol" w:cs="Segoe UI Symbol"/>
                          <w:color w:val="000000"/>
                          <w:szCs w:val="24"/>
                        </w:rPr>
                        <w:t>☐</w:t>
                      </w:r>
                    </w:p>
                  </w:tc>
                </w:sdtContent>
              </w:sdt>
            </w:tr>
            <w:tr w:rsidR="00CE055E" w:rsidRPr="001A67A9" w14:paraId="3C0B0B30" w14:textId="77777777" w:rsidTr="00CE055E">
              <w:tc>
                <w:tcPr>
                  <w:tcW w:w="4849" w:type="dxa"/>
                </w:tcPr>
                <w:p w14:paraId="028CEF72" w14:textId="17BE3B02" w:rsidR="00CE055E" w:rsidRPr="001A67A9" w:rsidRDefault="00CE055E" w:rsidP="00CE055E">
                  <w:pPr>
                    <w:pStyle w:val="ListParagraph"/>
                    <w:numPr>
                      <w:ilvl w:val="0"/>
                      <w:numId w:val="11"/>
                    </w:numPr>
                    <w:ind w:left="346"/>
                    <w:rPr>
                      <w:color w:val="000000"/>
                      <w:szCs w:val="24"/>
                    </w:rPr>
                  </w:pPr>
                  <w:r>
                    <w:rPr>
                      <w:color w:val="000000"/>
                      <w:szCs w:val="24"/>
                    </w:rPr>
                    <w:t>Paper and Packaging Sector</w:t>
                  </w:r>
                </w:p>
              </w:tc>
              <w:sdt>
                <w:sdtPr>
                  <w:rPr>
                    <w:color w:val="000000"/>
                    <w:szCs w:val="24"/>
                  </w:rPr>
                  <w:id w:val="44251212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280" w:type="dxa"/>
                    </w:tcPr>
                    <w:p w14:paraId="73CA8988" w14:textId="77777777" w:rsidR="00CE055E" w:rsidRPr="001A67A9" w:rsidRDefault="00CE055E" w:rsidP="00EB401D">
                      <w:pPr>
                        <w:rPr>
                          <w:color w:val="000000"/>
                          <w:szCs w:val="24"/>
                        </w:rPr>
                      </w:pPr>
                      <w:r w:rsidRPr="001A67A9">
                        <w:rPr>
                          <w:rFonts w:ascii="Segoe UI Symbol" w:eastAsia="MS Gothic" w:hAnsi="Segoe UI Symbol" w:cs="Segoe UI Symbol"/>
                          <w:color w:val="000000"/>
                          <w:szCs w:val="24"/>
                        </w:rPr>
                        <w:t>☐</w:t>
                      </w:r>
                    </w:p>
                  </w:tc>
                </w:sdtContent>
              </w:sdt>
            </w:tr>
            <w:tr w:rsidR="00CE055E" w:rsidRPr="001A67A9" w14:paraId="62792EDE" w14:textId="77777777" w:rsidTr="00CE055E">
              <w:tc>
                <w:tcPr>
                  <w:tcW w:w="4849" w:type="dxa"/>
                </w:tcPr>
                <w:p w14:paraId="0EB906AF" w14:textId="7AC10CA4" w:rsidR="00CE055E" w:rsidRPr="001A67A9" w:rsidRDefault="00CE055E" w:rsidP="00CE055E">
                  <w:pPr>
                    <w:pStyle w:val="ListParagraph"/>
                    <w:numPr>
                      <w:ilvl w:val="0"/>
                      <w:numId w:val="11"/>
                    </w:numPr>
                    <w:ind w:left="346"/>
                    <w:rPr>
                      <w:color w:val="000000"/>
                      <w:szCs w:val="24"/>
                    </w:rPr>
                  </w:pPr>
                  <w:r>
                    <w:rPr>
                      <w:color w:val="000000"/>
                      <w:szCs w:val="24"/>
                    </w:rPr>
                    <w:t>Electrical and Electronic Sector</w:t>
                  </w:r>
                </w:p>
              </w:tc>
              <w:sdt>
                <w:sdtPr>
                  <w:rPr>
                    <w:color w:val="000000"/>
                    <w:szCs w:val="24"/>
                  </w:rPr>
                  <w:id w:val="47457629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280" w:type="dxa"/>
                    </w:tcPr>
                    <w:p w14:paraId="6B421DAC" w14:textId="77777777" w:rsidR="00CE055E" w:rsidRPr="001A67A9" w:rsidRDefault="00CE055E" w:rsidP="00EB401D">
                      <w:pPr>
                        <w:rPr>
                          <w:color w:val="000000"/>
                          <w:szCs w:val="24"/>
                        </w:rPr>
                      </w:pPr>
                      <w:r w:rsidRPr="001A67A9">
                        <w:rPr>
                          <w:rFonts w:ascii="Segoe UI Symbol" w:eastAsia="MS Gothic" w:hAnsi="Segoe UI Symbol" w:cs="Segoe UI Symbol"/>
                          <w:color w:val="000000"/>
                          <w:szCs w:val="24"/>
                        </w:rPr>
                        <w:t>☐</w:t>
                      </w:r>
                    </w:p>
                  </w:tc>
                </w:sdtContent>
              </w:sdt>
            </w:tr>
          </w:tbl>
          <w:p w14:paraId="770A3AE1" w14:textId="77777777" w:rsidR="00CE055E" w:rsidRPr="003905BE" w:rsidRDefault="00CE055E" w:rsidP="00EB401D">
            <w:pPr>
              <w:rPr>
                <w:color w:val="000000" w:themeColor="text1"/>
                <w:szCs w:val="24"/>
              </w:rPr>
            </w:pPr>
          </w:p>
        </w:tc>
      </w:tr>
    </w:tbl>
    <w:p w14:paraId="0DA74AE0" w14:textId="77777777" w:rsidR="00CE055E" w:rsidRDefault="00CE055E" w:rsidP="00317852">
      <w:pPr>
        <w:rPr>
          <w:b/>
        </w:rPr>
      </w:pPr>
    </w:p>
    <w:p w14:paraId="77B422CA" w14:textId="77777777" w:rsidR="0007098E" w:rsidRPr="00B06AC6" w:rsidRDefault="0007098E" w:rsidP="0007098E">
      <w:pPr>
        <w:rPr>
          <w:b/>
          <w:sz w:val="22"/>
        </w:rPr>
      </w:pPr>
      <w:r w:rsidRPr="00B06AC6">
        <w:rPr>
          <w:b/>
          <w:sz w:val="22"/>
        </w:rPr>
        <w:t xml:space="preserve">Declaration: </w:t>
      </w:r>
    </w:p>
    <w:p w14:paraId="54A79C4A" w14:textId="77777777" w:rsidR="005C0CEA" w:rsidRPr="00B06AC6" w:rsidRDefault="005C0CEA" w:rsidP="0007098E">
      <w:pPr>
        <w:rPr>
          <w:b/>
          <w:sz w:val="22"/>
        </w:rPr>
      </w:pPr>
    </w:p>
    <w:p w14:paraId="3D2394EE" w14:textId="1D389C9D" w:rsidR="0007098E" w:rsidRPr="00B06AC6" w:rsidRDefault="0007098E" w:rsidP="0007098E">
      <w:pPr>
        <w:rPr>
          <w:sz w:val="22"/>
        </w:rPr>
      </w:pPr>
      <w:r w:rsidRPr="00B06AC6">
        <w:rPr>
          <w:sz w:val="22"/>
        </w:rPr>
        <w:t>I, __________________________________</w:t>
      </w:r>
      <w:r w:rsidR="00D42D49">
        <w:rPr>
          <w:sz w:val="22"/>
        </w:rPr>
        <w:t>,</w:t>
      </w:r>
      <w:bookmarkStart w:id="0" w:name="_GoBack"/>
      <w:bookmarkEnd w:id="0"/>
      <w:r w:rsidRPr="00B06AC6">
        <w:rPr>
          <w:sz w:val="22"/>
        </w:rPr>
        <w:t xml:space="preserve"> hereby declare that I have read the completed registration form and hereby confirm that </w:t>
      </w:r>
      <w:r w:rsidR="005C0CEA" w:rsidRPr="00B06AC6">
        <w:rPr>
          <w:sz w:val="22"/>
        </w:rPr>
        <w:t>the details furnished above are true and correct to the best of my knowledge</w:t>
      </w:r>
      <w:r w:rsidRPr="00B06AC6">
        <w:rPr>
          <w:sz w:val="22"/>
        </w:rPr>
        <w:t>.</w:t>
      </w:r>
    </w:p>
    <w:p w14:paraId="5CD05257" w14:textId="77777777" w:rsidR="0044398F" w:rsidRPr="00B06AC6" w:rsidRDefault="0044398F" w:rsidP="0007098E">
      <w:pPr>
        <w:rPr>
          <w:sz w:val="22"/>
        </w:rPr>
      </w:pPr>
    </w:p>
    <w:p w14:paraId="665B97AF" w14:textId="77777777" w:rsidR="00E61E76" w:rsidRPr="00B06AC6" w:rsidRDefault="00E61E76" w:rsidP="0007098E">
      <w:pPr>
        <w:rPr>
          <w:sz w:val="22"/>
        </w:rPr>
      </w:pPr>
    </w:p>
    <w:p w14:paraId="2546409B" w14:textId="62669891" w:rsidR="0044398F" w:rsidRPr="00B06AC6" w:rsidRDefault="0044398F" w:rsidP="0007098E">
      <w:pPr>
        <w:rPr>
          <w:sz w:val="22"/>
        </w:rPr>
      </w:pPr>
      <w:r w:rsidRPr="00B06AC6">
        <w:rPr>
          <w:sz w:val="22"/>
        </w:rPr>
        <w:t>_________________________________</w:t>
      </w:r>
      <w:r w:rsidRPr="00B06AC6">
        <w:rPr>
          <w:sz w:val="22"/>
        </w:rPr>
        <w:tab/>
      </w:r>
      <w:r w:rsidR="004126B8" w:rsidRPr="00B06AC6">
        <w:rPr>
          <w:sz w:val="22"/>
        </w:rPr>
        <w:tab/>
      </w:r>
      <w:r w:rsidR="004126B8" w:rsidRPr="00B06AC6">
        <w:rPr>
          <w:sz w:val="22"/>
        </w:rPr>
        <w:tab/>
      </w:r>
      <w:r w:rsidR="004126B8" w:rsidRPr="00B06AC6">
        <w:rPr>
          <w:sz w:val="22"/>
        </w:rPr>
        <w:tab/>
      </w:r>
      <w:r w:rsidRPr="00B06AC6">
        <w:rPr>
          <w:sz w:val="22"/>
        </w:rPr>
        <w:t>___________________</w:t>
      </w:r>
    </w:p>
    <w:p w14:paraId="3476DB8D" w14:textId="77777777" w:rsidR="00D408BA" w:rsidRPr="00B06AC6" w:rsidRDefault="0044398F" w:rsidP="0007098E">
      <w:pPr>
        <w:rPr>
          <w:sz w:val="22"/>
        </w:rPr>
      </w:pPr>
      <w:r w:rsidRPr="00B06AC6">
        <w:rPr>
          <w:sz w:val="22"/>
        </w:rPr>
        <w:t>Signature</w:t>
      </w:r>
    </w:p>
    <w:p w14:paraId="5BE2781C" w14:textId="48AB56B9" w:rsidR="0044398F" w:rsidRDefault="00D408BA" w:rsidP="0007098E">
      <w:pPr>
        <w:rPr>
          <w:sz w:val="22"/>
        </w:rPr>
      </w:pPr>
      <w:r w:rsidRPr="00B06AC6">
        <w:rPr>
          <w:sz w:val="22"/>
          <w:lang w:val="en-GB"/>
        </w:rPr>
        <w:t>(</w:t>
      </w:r>
      <w:r w:rsidR="002A6D4F" w:rsidRPr="00B06AC6">
        <w:rPr>
          <w:sz w:val="22"/>
          <w:lang w:val="en-GB"/>
        </w:rPr>
        <w:t>Duly</w:t>
      </w:r>
      <w:r w:rsidRPr="00B06AC6">
        <w:rPr>
          <w:sz w:val="22"/>
          <w:lang w:val="en-GB"/>
        </w:rPr>
        <w:t xml:space="preserve"> authorised to sign on behalf of the company)</w:t>
      </w:r>
      <w:r w:rsidR="0044398F" w:rsidRPr="00B06AC6">
        <w:rPr>
          <w:sz w:val="22"/>
        </w:rPr>
        <w:tab/>
      </w:r>
      <w:r w:rsidR="0044398F" w:rsidRPr="00B06AC6">
        <w:rPr>
          <w:sz w:val="22"/>
        </w:rPr>
        <w:tab/>
      </w:r>
      <w:r w:rsidR="0044398F" w:rsidRPr="00B06AC6">
        <w:rPr>
          <w:sz w:val="22"/>
        </w:rPr>
        <w:tab/>
        <w:t>Date</w:t>
      </w:r>
    </w:p>
    <w:p w14:paraId="3320E441" w14:textId="77777777" w:rsidR="00B06AC6" w:rsidRPr="00B06AC6" w:rsidRDefault="00B06AC6" w:rsidP="0007098E">
      <w:pPr>
        <w:rPr>
          <w:sz w:val="22"/>
        </w:rPr>
      </w:pPr>
    </w:p>
    <w:p w14:paraId="5FEB2A7F" w14:textId="59ED3886" w:rsidR="0034677B" w:rsidRPr="00B06AC6" w:rsidRDefault="00CE055E" w:rsidP="00CE055E">
      <w:pPr>
        <w:rPr>
          <w:sz w:val="22"/>
        </w:rPr>
      </w:pPr>
      <w:r w:rsidRPr="00B06AC6">
        <w:rPr>
          <w:b/>
          <w:sz w:val="22"/>
        </w:rPr>
        <w:t>N</w:t>
      </w:r>
      <w:r w:rsidR="0044398F" w:rsidRPr="00B06AC6">
        <w:rPr>
          <w:b/>
          <w:sz w:val="22"/>
        </w:rPr>
        <w:t xml:space="preserve">B: All completed forms to be </w:t>
      </w:r>
      <w:r w:rsidR="000F7861" w:rsidRPr="00B06AC6">
        <w:rPr>
          <w:b/>
          <w:sz w:val="22"/>
        </w:rPr>
        <w:t>submitted via email</w:t>
      </w:r>
      <w:r w:rsidR="0044398F" w:rsidRPr="00B06AC6">
        <w:rPr>
          <w:b/>
          <w:sz w:val="22"/>
        </w:rPr>
        <w:t xml:space="preserve"> to</w:t>
      </w:r>
      <w:r w:rsidR="0044398F" w:rsidRPr="00B06AC6">
        <w:rPr>
          <w:sz w:val="22"/>
        </w:rPr>
        <w:t>:</w:t>
      </w:r>
      <w:r w:rsidRPr="00B06AC6">
        <w:rPr>
          <w:sz w:val="22"/>
        </w:rPr>
        <w:t xml:space="preserve"> </w:t>
      </w:r>
      <w:hyperlink r:id="rId8" w:history="1">
        <w:r w:rsidRPr="00B06AC6">
          <w:rPr>
            <w:rStyle w:val="Hyperlink"/>
            <w:sz w:val="22"/>
          </w:rPr>
          <w:t>eprregistration@environment.gov.za</w:t>
        </w:r>
      </w:hyperlink>
    </w:p>
    <w:sectPr w:rsidR="0034677B" w:rsidRPr="00B06AC6" w:rsidSect="008130CC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40" w:right="1080" w:bottom="1276" w:left="108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CA3048" w14:textId="77777777" w:rsidR="00956DA1" w:rsidRDefault="00956DA1" w:rsidP="005E3B53">
      <w:r>
        <w:separator/>
      </w:r>
    </w:p>
  </w:endnote>
  <w:endnote w:type="continuationSeparator" w:id="0">
    <w:p w14:paraId="4016FBB9" w14:textId="77777777" w:rsidR="00956DA1" w:rsidRDefault="00956DA1" w:rsidP="005E3B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4250090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F388981" w14:textId="19EE3C90" w:rsidR="00AB7EDB" w:rsidRDefault="00AB7ED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B06AC6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B06AC6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46FFEB4F" w14:textId="77777777" w:rsidR="00AB7EDB" w:rsidRDefault="00AB7ED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22283318"/>
      <w:docPartObj>
        <w:docPartGallery w:val="Page Numbers (Bottom of Page)"/>
        <w:docPartUnique/>
      </w:docPartObj>
    </w:sdtPr>
    <w:sdtEndPr/>
    <w:sdtContent>
      <w:sdt>
        <w:sdtPr>
          <w:id w:val="-1481834340"/>
          <w:docPartObj>
            <w:docPartGallery w:val="Page Numbers (Top of Page)"/>
            <w:docPartUnique/>
          </w:docPartObj>
        </w:sdtPr>
        <w:sdtEndPr/>
        <w:sdtContent>
          <w:p w14:paraId="00480FCA" w14:textId="2884B590" w:rsidR="00AB7EDB" w:rsidRDefault="00AB7EDB" w:rsidP="00B06AC6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D42D4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D42D4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5C6623" w14:textId="77777777" w:rsidR="00956DA1" w:rsidRDefault="00956DA1" w:rsidP="005E3B53">
      <w:r>
        <w:separator/>
      </w:r>
    </w:p>
  </w:footnote>
  <w:footnote w:type="continuationSeparator" w:id="0">
    <w:p w14:paraId="683FB667" w14:textId="77777777" w:rsidR="00956DA1" w:rsidRDefault="00956DA1" w:rsidP="005E3B5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2EBF6C" w14:textId="4C769E88" w:rsidR="00446950" w:rsidRDefault="00BB57C2" w:rsidP="00446950">
    <w:pPr>
      <w:jc w:val="center"/>
      <w:rPr>
        <w:szCs w:val="72"/>
      </w:rPr>
    </w:pPr>
    <w:r>
      <w:rPr>
        <w:szCs w:val="72"/>
      </w:rPr>
      <w:t>REGISTRATION F</w:t>
    </w:r>
    <w:r w:rsidR="00045811">
      <w:rPr>
        <w:szCs w:val="72"/>
      </w:rPr>
      <w:t xml:space="preserve">OR </w:t>
    </w:r>
    <w:r w:rsidR="00446950">
      <w:rPr>
        <w:szCs w:val="72"/>
      </w:rPr>
      <w:t>THE LIGHTING SECTOR, PAPER AND PACKAGING SECTOR, ELECTR</w:t>
    </w:r>
    <w:r>
      <w:rPr>
        <w:szCs w:val="72"/>
      </w:rPr>
      <w:t>IC</w:t>
    </w:r>
    <w:r w:rsidR="00446950">
      <w:rPr>
        <w:szCs w:val="72"/>
      </w:rPr>
      <w:t>AL AND ELECTRONIC EQUIPMENT SECTOR</w:t>
    </w:r>
  </w:p>
  <w:p w14:paraId="44727C08" w14:textId="77777777" w:rsidR="00AB7EDB" w:rsidRDefault="00AB7ED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797752" w14:textId="1959DCF4" w:rsidR="00AA6A61" w:rsidRDefault="00C6077E" w:rsidP="004126B8">
    <w:pPr>
      <w:rPr>
        <w:szCs w:val="24"/>
      </w:rPr>
    </w:pPr>
    <w:r>
      <w:rPr>
        <w:noProof/>
        <w:lang w:eastAsia="en-ZA"/>
      </w:rPr>
      <w:drawing>
        <wp:inline distT="0" distB="0" distL="0" distR="0" wp14:anchorId="277E3178" wp14:editId="2F3C7E3E">
          <wp:extent cx="3467100" cy="1047750"/>
          <wp:effectExtent l="0" t="0" r="0" b="0"/>
          <wp:docPr id="1" name="Picture 1" descr="DEFF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DEFF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67100" cy="1047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156DF4E" w14:textId="77777777" w:rsidR="00C6077E" w:rsidRPr="004126B8" w:rsidRDefault="00C6077E" w:rsidP="004126B8">
    <w:pPr>
      <w:rPr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6658CA"/>
    <w:multiLevelType w:val="hybridMultilevel"/>
    <w:tmpl w:val="D22A133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46682"/>
    <w:multiLevelType w:val="hybridMultilevel"/>
    <w:tmpl w:val="44D075B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345946"/>
    <w:multiLevelType w:val="hybridMultilevel"/>
    <w:tmpl w:val="B87AB5B2"/>
    <w:lvl w:ilvl="0" w:tplc="A6743C10">
      <w:start w:val="1"/>
      <w:numFmt w:val="lowerLetter"/>
      <w:lvlText w:val="(%1)"/>
      <w:lvlJc w:val="left"/>
      <w:pPr>
        <w:ind w:left="720" w:hanging="360"/>
      </w:pPr>
      <w:rPr>
        <w:rFonts w:hint="default"/>
        <w:sz w:val="16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2C7C75"/>
    <w:multiLevelType w:val="hybridMultilevel"/>
    <w:tmpl w:val="44D075B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0F2117"/>
    <w:multiLevelType w:val="hybridMultilevel"/>
    <w:tmpl w:val="18ECA002"/>
    <w:lvl w:ilvl="0" w:tplc="1AC4206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6471F3"/>
    <w:multiLevelType w:val="multilevel"/>
    <w:tmpl w:val="9170F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1E61A42"/>
    <w:multiLevelType w:val="hybridMultilevel"/>
    <w:tmpl w:val="735AAE98"/>
    <w:lvl w:ilvl="0" w:tplc="B65C8BB6">
      <w:start w:val="1"/>
      <w:numFmt w:val="bullet"/>
      <w:lvlText w:val="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9E0C60"/>
    <w:multiLevelType w:val="hybridMultilevel"/>
    <w:tmpl w:val="44D075B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0F523B"/>
    <w:multiLevelType w:val="hybridMultilevel"/>
    <w:tmpl w:val="322E74C8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46C12E8"/>
    <w:multiLevelType w:val="hybridMultilevel"/>
    <w:tmpl w:val="F648B70A"/>
    <w:lvl w:ilvl="0" w:tplc="B65C8BB6">
      <w:start w:val="1"/>
      <w:numFmt w:val="bullet"/>
      <w:lvlText w:val="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7C67CFD"/>
    <w:multiLevelType w:val="hybridMultilevel"/>
    <w:tmpl w:val="C68EBB38"/>
    <w:lvl w:ilvl="0" w:tplc="233AD2B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5"/>
  </w:num>
  <w:num w:numId="4">
    <w:abstractNumId w:val="8"/>
  </w:num>
  <w:num w:numId="5">
    <w:abstractNumId w:val="3"/>
  </w:num>
  <w:num w:numId="6">
    <w:abstractNumId w:val="1"/>
  </w:num>
  <w:num w:numId="7">
    <w:abstractNumId w:val="6"/>
  </w:num>
  <w:num w:numId="8">
    <w:abstractNumId w:val="9"/>
  </w:num>
  <w:num w:numId="9">
    <w:abstractNumId w:val="7"/>
  </w:num>
  <w:num w:numId="10">
    <w:abstractNumId w:val="2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DczN7EwMTAxNDRQ0lEKTi0uzszPAykwrAUA+zl98SwAAAA="/>
  </w:docVars>
  <w:rsids>
    <w:rsidRoot w:val="00AE0B2C"/>
    <w:rsid w:val="000042D9"/>
    <w:rsid w:val="00045811"/>
    <w:rsid w:val="00055098"/>
    <w:rsid w:val="0007091D"/>
    <w:rsid w:val="0007098E"/>
    <w:rsid w:val="000811AA"/>
    <w:rsid w:val="000968A6"/>
    <w:rsid w:val="000C5181"/>
    <w:rsid w:val="000E0EEA"/>
    <w:rsid w:val="000F1658"/>
    <w:rsid w:val="000F7861"/>
    <w:rsid w:val="001077A5"/>
    <w:rsid w:val="00122E7C"/>
    <w:rsid w:val="001374F6"/>
    <w:rsid w:val="001746C9"/>
    <w:rsid w:val="001A67A9"/>
    <w:rsid w:val="001D23A7"/>
    <w:rsid w:val="001F731F"/>
    <w:rsid w:val="002049F3"/>
    <w:rsid w:val="00257843"/>
    <w:rsid w:val="0026369D"/>
    <w:rsid w:val="00275F55"/>
    <w:rsid w:val="002917C8"/>
    <w:rsid w:val="002A6D4F"/>
    <w:rsid w:val="002C5CA5"/>
    <w:rsid w:val="002C78B4"/>
    <w:rsid w:val="00302E44"/>
    <w:rsid w:val="00307F95"/>
    <w:rsid w:val="00317852"/>
    <w:rsid w:val="00321FCF"/>
    <w:rsid w:val="0034677B"/>
    <w:rsid w:val="003614EB"/>
    <w:rsid w:val="003905BE"/>
    <w:rsid w:val="003A3981"/>
    <w:rsid w:val="003F4006"/>
    <w:rsid w:val="003F7107"/>
    <w:rsid w:val="0040537F"/>
    <w:rsid w:val="004126B8"/>
    <w:rsid w:val="00423ADE"/>
    <w:rsid w:val="0044398F"/>
    <w:rsid w:val="00446950"/>
    <w:rsid w:val="00450CE1"/>
    <w:rsid w:val="00460603"/>
    <w:rsid w:val="00470CC2"/>
    <w:rsid w:val="004748BA"/>
    <w:rsid w:val="00481B0D"/>
    <w:rsid w:val="00490557"/>
    <w:rsid w:val="004C50A8"/>
    <w:rsid w:val="004D721B"/>
    <w:rsid w:val="004E1241"/>
    <w:rsid w:val="004E23E5"/>
    <w:rsid w:val="004F316F"/>
    <w:rsid w:val="005757C5"/>
    <w:rsid w:val="005A0DFF"/>
    <w:rsid w:val="005A2976"/>
    <w:rsid w:val="005C0CEA"/>
    <w:rsid w:val="005C7D15"/>
    <w:rsid w:val="005E3B53"/>
    <w:rsid w:val="00600A08"/>
    <w:rsid w:val="006141A3"/>
    <w:rsid w:val="00615138"/>
    <w:rsid w:val="00643D5C"/>
    <w:rsid w:val="00657C53"/>
    <w:rsid w:val="00663FF8"/>
    <w:rsid w:val="006A2D99"/>
    <w:rsid w:val="006C672B"/>
    <w:rsid w:val="006D2D60"/>
    <w:rsid w:val="00710F2D"/>
    <w:rsid w:val="007D3A1B"/>
    <w:rsid w:val="007D3E98"/>
    <w:rsid w:val="00812AE4"/>
    <w:rsid w:val="008130CC"/>
    <w:rsid w:val="00850B56"/>
    <w:rsid w:val="0086110A"/>
    <w:rsid w:val="00880D35"/>
    <w:rsid w:val="00895133"/>
    <w:rsid w:val="008D3B27"/>
    <w:rsid w:val="008E279B"/>
    <w:rsid w:val="008E3254"/>
    <w:rsid w:val="008E4183"/>
    <w:rsid w:val="008E7CAE"/>
    <w:rsid w:val="008F4252"/>
    <w:rsid w:val="00906E48"/>
    <w:rsid w:val="009246CB"/>
    <w:rsid w:val="00933CCC"/>
    <w:rsid w:val="009372A9"/>
    <w:rsid w:val="0094701E"/>
    <w:rsid w:val="00956DA1"/>
    <w:rsid w:val="00992F02"/>
    <w:rsid w:val="00997D4D"/>
    <w:rsid w:val="009A5B87"/>
    <w:rsid w:val="00A1156C"/>
    <w:rsid w:val="00A32642"/>
    <w:rsid w:val="00A413ED"/>
    <w:rsid w:val="00A54CEB"/>
    <w:rsid w:val="00A71862"/>
    <w:rsid w:val="00A84782"/>
    <w:rsid w:val="00AA6A61"/>
    <w:rsid w:val="00AB7EDB"/>
    <w:rsid w:val="00AC0056"/>
    <w:rsid w:val="00AD4B30"/>
    <w:rsid w:val="00AE0B2C"/>
    <w:rsid w:val="00AE1B93"/>
    <w:rsid w:val="00B06AC6"/>
    <w:rsid w:val="00B2486F"/>
    <w:rsid w:val="00B373CC"/>
    <w:rsid w:val="00B4422A"/>
    <w:rsid w:val="00B7546E"/>
    <w:rsid w:val="00B76E93"/>
    <w:rsid w:val="00B90D92"/>
    <w:rsid w:val="00B9506C"/>
    <w:rsid w:val="00BA7EDD"/>
    <w:rsid w:val="00BB1B37"/>
    <w:rsid w:val="00BB57C2"/>
    <w:rsid w:val="00BB6BFE"/>
    <w:rsid w:val="00BB74B4"/>
    <w:rsid w:val="00BC40C6"/>
    <w:rsid w:val="00BC43A9"/>
    <w:rsid w:val="00BC4E5F"/>
    <w:rsid w:val="00BD3247"/>
    <w:rsid w:val="00BD6AB5"/>
    <w:rsid w:val="00BD7734"/>
    <w:rsid w:val="00C054B0"/>
    <w:rsid w:val="00C10618"/>
    <w:rsid w:val="00C6077E"/>
    <w:rsid w:val="00C84B39"/>
    <w:rsid w:val="00CD0F2D"/>
    <w:rsid w:val="00CE055E"/>
    <w:rsid w:val="00CF2FC1"/>
    <w:rsid w:val="00D0481F"/>
    <w:rsid w:val="00D2390D"/>
    <w:rsid w:val="00D307AF"/>
    <w:rsid w:val="00D408BA"/>
    <w:rsid w:val="00D42D49"/>
    <w:rsid w:val="00D43182"/>
    <w:rsid w:val="00D55FB3"/>
    <w:rsid w:val="00D95F75"/>
    <w:rsid w:val="00DE755A"/>
    <w:rsid w:val="00DF25A4"/>
    <w:rsid w:val="00DF6691"/>
    <w:rsid w:val="00E61E76"/>
    <w:rsid w:val="00EC048D"/>
    <w:rsid w:val="00EF378A"/>
    <w:rsid w:val="00F26D0D"/>
    <w:rsid w:val="00F432FE"/>
    <w:rsid w:val="00F479F5"/>
    <w:rsid w:val="00F66B4D"/>
    <w:rsid w:val="00F877AD"/>
    <w:rsid w:val="00F93409"/>
    <w:rsid w:val="00F97B81"/>
    <w:rsid w:val="00FB3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05DD0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 Narrow" w:eastAsiaTheme="minorHAnsi" w:hAnsi="Arial Narrow" w:cstheme="minorBidi"/>
        <w:sz w:val="24"/>
        <w:szCs w:val="22"/>
        <w:lang w:val="en-Z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049F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49F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049F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link w:val="Heading4Char"/>
    <w:uiPriority w:val="9"/>
    <w:qFormat/>
    <w:rsid w:val="006C672B"/>
    <w:pPr>
      <w:outlineLvl w:val="3"/>
    </w:pPr>
    <w:rPr>
      <w:rFonts w:ascii="Times New Roman" w:eastAsia="Times New Roman" w:hAnsi="Times New Roman" w:cs="Times New Roman"/>
      <w:i/>
      <w:iCs/>
      <w:color w:val="262626"/>
      <w:sz w:val="20"/>
      <w:szCs w:val="20"/>
      <w:lang w:eastAsia="en-Z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49F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49F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49F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49F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49F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0B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C43A9"/>
    <w:rPr>
      <w:color w:val="808080"/>
    </w:rPr>
  </w:style>
  <w:style w:type="table" w:customStyle="1" w:styleId="GridTable6Colorful-Accent61">
    <w:name w:val="Grid Table 6 Colorful - Accent 61"/>
    <w:basedOn w:val="TableNormal"/>
    <w:uiPriority w:val="51"/>
    <w:rsid w:val="00600A08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ListParagraph">
    <w:name w:val="List Paragraph"/>
    <w:basedOn w:val="Normal"/>
    <w:uiPriority w:val="34"/>
    <w:qFormat/>
    <w:rsid w:val="002917C8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C672B"/>
    <w:rPr>
      <w:rFonts w:ascii="Times New Roman" w:eastAsia="Times New Roman" w:hAnsi="Times New Roman" w:cs="Times New Roman"/>
      <w:i/>
      <w:iCs/>
      <w:color w:val="262626"/>
      <w:sz w:val="20"/>
      <w:szCs w:val="20"/>
      <w:lang w:eastAsia="en-ZA"/>
    </w:rPr>
  </w:style>
  <w:style w:type="character" w:customStyle="1" w:styleId="xdlabel">
    <w:name w:val="xdlabel"/>
    <w:basedOn w:val="DefaultParagraphFont"/>
    <w:rsid w:val="00657C53"/>
  </w:style>
  <w:style w:type="paragraph" w:styleId="Header">
    <w:name w:val="header"/>
    <w:basedOn w:val="Normal"/>
    <w:link w:val="HeaderChar"/>
    <w:uiPriority w:val="99"/>
    <w:unhideWhenUsed/>
    <w:rsid w:val="005E3B5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3B53"/>
  </w:style>
  <w:style w:type="paragraph" w:styleId="Footer">
    <w:name w:val="footer"/>
    <w:basedOn w:val="Normal"/>
    <w:link w:val="FooterChar"/>
    <w:uiPriority w:val="99"/>
    <w:unhideWhenUsed/>
    <w:rsid w:val="005E3B5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3B53"/>
  </w:style>
  <w:style w:type="character" w:styleId="Strong">
    <w:name w:val="Strong"/>
    <w:basedOn w:val="DefaultParagraphFont"/>
    <w:uiPriority w:val="22"/>
    <w:qFormat/>
    <w:rsid w:val="0040537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2049F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49F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049F3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49F3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49F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49F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49F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49F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2049F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049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49F3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049F3"/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6A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A6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D23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23A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23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23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23A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4398F"/>
    <w:rPr>
      <w:color w:val="0563C1" w:themeColor="hyperlink"/>
      <w:u w:val="single"/>
    </w:rPr>
  </w:style>
  <w:style w:type="paragraph" w:styleId="BodyText2">
    <w:name w:val="Body Text 2"/>
    <w:basedOn w:val="Normal"/>
    <w:link w:val="BodyText2Char"/>
    <w:rsid w:val="00D408BA"/>
    <w:pPr>
      <w:tabs>
        <w:tab w:val="left" w:pos="270"/>
        <w:tab w:val="left" w:pos="9810"/>
      </w:tabs>
      <w:spacing w:before="40" w:line="324" w:lineRule="auto"/>
      <w:outlineLvl w:val="0"/>
    </w:pPr>
    <w:rPr>
      <w:rFonts w:ascii="Tahoma" w:eastAsia="Times New Roman" w:hAnsi="Tahoma" w:cs="Times New Roman"/>
      <w:sz w:val="22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D408BA"/>
    <w:rPr>
      <w:rFonts w:ascii="Tahoma" w:eastAsia="Times New Roman" w:hAnsi="Tahoma" w:cs="Times New Roman"/>
      <w:sz w:val="22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7393751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94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670169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17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2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5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prregistration@environment.gov.z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F88AF7-052D-4359-8DD0-A32517B3A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4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5-11T19:23:00Z</dcterms:created>
  <dcterms:modified xsi:type="dcterms:W3CDTF">2020-05-12T21:01:00Z</dcterms:modified>
</cp:coreProperties>
</file>